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9625" w:type="dxa"/>
        <w:tblLayout w:type="fixed"/>
        <w:tblLook w:val="04A0" w:firstRow="1" w:lastRow="0" w:firstColumn="1" w:lastColumn="0" w:noHBand="0" w:noVBand="1"/>
      </w:tblPr>
      <w:tblGrid>
        <w:gridCol w:w="3775"/>
        <w:gridCol w:w="5850"/>
      </w:tblGrid>
      <w:tr w:rsidR="00E238CA" w14:paraId="365CCD20" w14:textId="77777777" w:rsidTr="00900A85">
        <w:tc>
          <w:tcPr>
            <w:tcW w:w="9625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900A85">
        <w:tc>
          <w:tcPr>
            <w:tcW w:w="377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50" w:type="dxa"/>
          </w:tcPr>
          <w:p w14:paraId="49EFB2C7" w14:textId="43CC6774" w:rsidR="00E238CA" w:rsidRDefault="007F0602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Jessica Kisner</w:t>
            </w:r>
          </w:p>
        </w:tc>
      </w:tr>
      <w:tr w:rsidR="00E238CA" w14:paraId="2CB4D486" w14:textId="77777777" w:rsidTr="00900A85">
        <w:tc>
          <w:tcPr>
            <w:tcW w:w="377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50" w:type="dxa"/>
          </w:tcPr>
          <w:p w14:paraId="2E23C121" w14:textId="0DC4EC90" w:rsidR="00E238CA" w:rsidRDefault="00ED70FD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jessicakisner@hotmail.com</w:t>
            </w:r>
          </w:p>
        </w:tc>
      </w:tr>
      <w:tr w:rsidR="00E238CA" w14:paraId="000C5693" w14:textId="77777777" w:rsidTr="00900A85">
        <w:tc>
          <w:tcPr>
            <w:tcW w:w="377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50" w:type="dxa"/>
          </w:tcPr>
          <w:p w14:paraId="3691927D" w14:textId="35DCF8C8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5C6DEC3A" w14:textId="1C3F3028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900A85">
        <w:tc>
          <w:tcPr>
            <w:tcW w:w="377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50" w:type="dxa"/>
          </w:tcPr>
          <w:p w14:paraId="6C25B1F6" w14:textId="3F272A06" w:rsidR="00E238CA" w:rsidRDefault="006C448A" w:rsidP="00E238CA">
            <w:pPr>
              <w:jc w:val="both"/>
              <w:rPr>
                <w:rFonts w:ascii="Arial" w:hAnsi="Arial" w:cs="Arial"/>
              </w:rPr>
            </w:pPr>
            <w:r w:rsidRPr="00923D5E">
              <w:rPr>
                <w:rFonts w:ascii="Arial" w:hAnsi="Arial" w:cs="Arial"/>
                <w:b/>
                <w:bCs/>
              </w:rPr>
              <w:t>https://jssicakisner.github.io/</w:t>
            </w:r>
          </w:p>
        </w:tc>
      </w:tr>
      <w:tr w:rsidR="00E238CA" w14:paraId="72C41459" w14:textId="77777777" w:rsidTr="00900A85">
        <w:tc>
          <w:tcPr>
            <w:tcW w:w="377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50" w:type="dxa"/>
          </w:tcPr>
          <w:p w14:paraId="264651FD" w14:textId="046B9A5D" w:rsidR="00E238CA" w:rsidRDefault="00900A85" w:rsidP="00E238CA">
            <w:pPr>
              <w:jc w:val="both"/>
              <w:rPr>
                <w:rFonts w:ascii="Arial" w:hAnsi="Arial" w:cs="Arial"/>
              </w:rPr>
            </w:pPr>
            <w:hyperlink r:id="rId9" w:history="1">
              <w:r w:rsidRPr="00C50C3B">
                <w:rPr>
                  <w:rStyle w:val="Hyperlink"/>
                  <w:rFonts w:ascii="Arial" w:hAnsi="Arial" w:cs="Arial"/>
                </w:rPr>
                <w:t>https://github.com/jssicakisner/jssicakisner.github.io/blob/master/style.css</w:t>
              </w:r>
            </w:hyperlink>
            <w:r>
              <w:rPr>
                <w:rFonts w:ascii="Arial" w:hAnsi="Arial" w:cs="Arial"/>
              </w:rPr>
              <w:t xml:space="preserve"> </w:t>
            </w:r>
          </w:p>
        </w:tc>
      </w:tr>
      <w:tr w:rsidR="00E238CA" w14:paraId="26605260" w14:textId="77777777" w:rsidTr="00900A85">
        <w:tc>
          <w:tcPr>
            <w:tcW w:w="377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50" w:type="dxa"/>
          </w:tcPr>
          <w:p w14:paraId="26DDCF24" w14:textId="703C0548" w:rsidR="00E238CA" w:rsidRDefault="003C64DE" w:rsidP="00E238CA">
            <w:pPr>
              <w:jc w:val="both"/>
              <w:rPr>
                <w:rFonts w:ascii="Arial" w:hAnsi="Arial" w:cs="Arial"/>
              </w:rPr>
            </w:pPr>
            <w:hyperlink r:id="rId10" w:history="1">
              <w:r w:rsidRPr="00C50C3B">
                <w:rPr>
                  <w:rStyle w:val="Hyperlink"/>
                  <w:rFonts w:ascii="Arial" w:hAnsi="Arial" w:cs="Arial"/>
                </w:rPr>
                <w:t>https://getbootstrap.com/</w:t>
              </w:r>
            </w:hyperlink>
            <w:r>
              <w:rPr>
                <w:rFonts w:ascii="Arial" w:hAnsi="Arial" w:cs="Arial"/>
              </w:rPr>
              <w:t xml:space="preserve"> (Got </w:t>
            </w:r>
            <w:r w:rsidR="00CC2DE1">
              <w:rPr>
                <w:rFonts w:ascii="Arial" w:hAnsi="Arial" w:cs="Arial"/>
              </w:rPr>
              <w:t xml:space="preserve">CSS and script from </w:t>
            </w:r>
            <w:proofErr w:type="spellStart"/>
            <w:r w:rsidR="00CC2DE1">
              <w:rPr>
                <w:rFonts w:ascii="Arial" w:hAnsi="Arial" w:cs="Arial"/>
              </w:rPr>
              <w:t>jsDelivr</w:t>
            </w:r>
            <w:proofErr w:type="spellEnd"/>
            <w:r w:rsidR="00CC2DE1">
              <w:rPr>
                <w:rFonts w:ascii="Arial" w:hAnsi="Arial" w:cs="Arial"/>
              </w:rPr>
              <w:t>)</w:t>
            </w:r>
          </w:p>
        </w:tc>
      </w:tr>
      <w:tr w:rsidR="00FC05EE" w14:paraId="0DBB4CE9" w14:textId="77777777" w:rsidTr="00660289">
        <w:trPr>
          <w:trHeight w:val="863"/>
        </w:trPr>
        <w:tc>
          <w:tcPr>
            <w:tcW w:w="3775" w:type="dxa"/>
          </w:tcPr>
          <w:p w14:paraId="4D3CDE00" w14:textId="6F4053ED" w:rsidR="00D8688C" w:rsidRDefault="00FC05EE" w:rsidP="00660289">
            <w:pPr>
              <w:spacing w:line="0" w:lineRule="atLeast"/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</w:tc>
        <w:tc>
          <w:tcPr>
            <w:tcW w:w="5850" w:type="dxa"/>
            <w:tcBorders>
              <w:bottom w:val="single" w:sz="4" w:space="0" w:color="auto"/>
            </w:tcBorders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E0293B">
        <w:tc>
          <w:tcPr>
            <w:tcW w:w="377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50" w:type="dxa"/>
            <w:tcBorders>
              <w:bottom w:val="single" w:sz="4" w:space="0" w:color="auto"/>
            </w:tcBorders>
          </w:tcPr>
          <w:p w14:paraId="7AA3D100" w14:textId="59D7201E" w:rsidR="00FC05EE" w:rsidRPr="005C0179" w:rsidRDefault="005C0179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</w:rPr>
            </w:pPr>
            <w:hyperlink r:id="rId11" w:history="1">
              <w:r w:rsidRPr="00C50C3B">
                <w:rPr>
                  <w:rStyle w:val="Hyperlink"/>
                  <w:rFonts w:ascii="Arial" w:hAnsi="Arial" w:cs="Arial"/>
                </w:rPr>
                <w:t>https://github.com/jssicakisner/PacMen-Exercise</w:t>
              </w:r>
            </w:hyperlink>
            <w:r>
              <w:rPr>
                <w:rFonts w:ascii="Arial" w:hAnsi="Arial" w:cs="Arial"/>
              </w:rPr>
              <w:t xml:space="preserve"> </w:t>
            </w:r>
          </w:p>
        </w:tc>
      </w:tr>
      <w:tr w:rsidR="00FC05EE" w14:paraId="2759026F" w14:textId="77777777" w:rsidTr="00E0293B">
        <w:tc>
          <w:tcPr>
            <w:tcW w:w="377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50" w:type="dxa"/>
            <w:tcBorders>
              <w:top w:val="single" w:sz="4" w:space="0" w:color="auto"/>
            </w:tcBorders>
          </w:tcPr>
          <w:p w14:paraId="757512A4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900A85">
        <w:tc>
          <w:tcPr>
            <w:tcW w:w="377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50" w:type="dxa"/>
          </w:tcPr>
          <w:p w14:paraId="0B56A5C8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900A85">
      <w:pPr>
        <w:jc w:val="both"/>
        <w:rPr>
          <w:rFonts w:ascii="Arial" w:hAnsi="Arial" w:cs="Arial"/>
        </w:rPr>
      </w:pPr>
    </w:p>
    <w:sectPr w:rsidR="00E238CA" w:rsidRPr="00E238CA">
      <w:headerReference w:type="even" r:id="rId12"/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88096" w14:textId="77777777" w:rsidR="00A856FC" w:rsidRDefault="00A856FC">
      <w:pPr>
        <w:spacing w:after="0" w:line="240" w:lineRule="auto"/>
      </w:pPr>
      <w:r>
        <w:separator/>
      </w:r>
    </w:p>
  </w:endnote>
  <w:endnote w:type="continuationSeparator" w:id="0">
    <w:p w14:paraId="384F98D1" w14:textId="77777777" w:rsidR="00A856FC" w:rsidRDefault="00A856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1DC57" w14:textId="77777777" w:rsidR="00A856FC" w:rsidRDefault="00A856FC">
      <w:pPr>
        <w:spacing w:after="0" w:line="240" w:lineRule="auto"/>
      </w:pPr>
      <w:r>
        <w:separator/>
      </w:r>
    </w:p>
  </w:footnote>
  <w:footnote w:type="continuationSeparator" w:id="0">
    <w:p w14:paraId="26DF9686" w14:textId="77777777" w:rsidR="00A856FC" w:rsidRDefault="00A856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4DE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0179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0289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448A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7F0602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0A85"/>
    <w:rsid w:val="00902158"/>
    <w:rsid w:val="00902F84"/>
    <w:rsid w:val="00917E18"/>
    <w:rsid w:val="00923D5E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856FC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2DE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8688C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0293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0FD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64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jssicakisner/PacMen-Exercise" TargetMode="Externa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getbootstrap.com/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jssicakisner/jssicakisner.github.io/blob/master/style.cs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7</TotalTime>
  <Pages>1</Pages>
  <Words>186</Words>
  <Characters>1063</Characters>
  <Application>Microsoft Office Word</Application>
  <DocSecurity>0</DocSecurity>
  <Lines>8</Lines>
  <Paragraphs>2</Paragraphs>
  <ScaleCrop>false</ScaleCrop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Jéssica Kisner</cp:lastModifiedBy>
  <cp:revision>46</cp:revision>
  <cp:lastPrinted>2020-02-29T12:13:00Z</cp:lastPrinted>
  <dcterms:created xsi:type="dcterms:W3CDTF">2020-12-03T09:04:00Z</dcterms:created>
  <dcterms:modified xsi:type="dcterms:W3CDTF">2022-01-23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